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4891" w:rsidRDefault="003A671D">
      <w:bookmarkStart w:id="0" w:name="_GoBack"/>
      <w:r>
        <w:t xml:space="preserve">Hi Learner!! </w:t>
      </w:r>
      <w:r w:rsidR="000640D0" w:rsidRPr="000640D0">
        <w:t>Welcome to NLP (Natural La</w:t>
      </w:r>
      <w:r>
        <w:t xml:space="preserve">nguage Processing) with Python. </w:t>
      </w:r>
      <w:r w:rsidR="000640D0" w:rsidRPr="000640D0">
        <w:t>Here you will learn text mining and processing on natural language data.</w:t>
      </w:r>
      <w:r w:rsidR="000640D0">
        <w:t xml:space="preserve"> </w:t>
      </w:r>
      <w:r w:rsidR="000640D0" w:rsidRPr="000640D0">
        <w:t xml:space="preserve">Are you aware about the Python basics? </w:t>
      </w:r>
      <w:bookmarkEnd w:id="0"/>
    </w:p>
    <w:p w:rsidR="004F4891" w:rsidRDefault="004F4891"/>
    <w:sectPr w:rsidR="004F4891" w:rsidSect="000B6E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AwNDcGYhMLcyMLQyUdpeDU4uLM/DyQAsNaANqba+MsAAAA"/>
  </w:docVars>
  <w:rsids>
    <w:rsidRoot w:val="007B55E7"/>
    <w:rsid w:val="000640D0"/>
    <w:rsid w:val="000B3FD0"/>
    <w:rsid w:val="000B6EF2"/>
    <w:rsid w:val="000C3E78"/>
    <w:rsid w:val="000E10B5"/>
    <w:rsid w:val="003A671D"/>
    <w:rsid w:val="004F4891"/>
    <w:rsid w:val="0065579D"/>
    <w:rsid w:val="007B55E7"/>
    <w:rsid w:val="00D669D7"/>
    <w:rsid w:val="00DB5F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6E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ghya Mukherjee</dc:creator>
  <cp:keywords/>
  <dc:description/>
  <cp:lastModifiedBy>HP</cp:lastModifiedBy>
  <cp:revision>6</cp:revision>
  <dcterms:created xsi:type="dcterms:W3CDTF">2019-04-27T05:49:00Z</dcterms:created>
  <dcterms:modified xsi:type="dcterms:W3CDTF">2019-09-28T09:31:00Z</dcterms:modified>
</cp:coreProperties>
</file>